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w:t>
      </w:r>
      <w:r>
        <w:t xml:space="preserve"> </w:t>
      </w:r>
      <w:r>
        <w:t xml:space="preserve">for</w:t>
      </w:r>
      <w:r>
        <w:t xml:space="preserve"> </w:t>
      </w:r>
      <w:r>
        <w:t xml:space="preserve">Algeria</w:t>
      </w:r>
      <w:r>
        <w:t xml:space="preserve"> </w:t>
      </w:r>
      <w:r>
        <w:t xml:space="preserve">Algiers</w:t>
      </w:r>
    </w:p>
    <w:bookmarkStart w:id="20" w:name="X5cde4cd09a4653316c221c7c1ab8a0091485030"/>
    <w:p>
      <w:pPr>
        <w:pStyle w:val="Heading1"/>
      </w:pPr>
      <w:r>
        <w:t xml:space="preserve">Personal Statement: Pursuing Excellence as an Automotive Engineer in Algeria Algiers</w:t>
      </w:r>
    </w:p>
    <w:p>
      <w:pPr>
        <w:pStyle w:val="FirstParagraph"/>
      </w:pPr>
      <w:r>
        <w:t xml:space="preserve">From my earliest days as a student in the vibrant city of Algiers, I have been captivated by the intricate dance of engineering and mobility that shapes our urban landscapes. This fascination crystallized into a steadfast career path: becoming a dedicated</w:t>
      </w:r>
      <w:r>
        <w:t xml:space="preserve"> </w:t>
      </w:r>
      <w:r>
        <w:rPr>
          <w:bCs/>
          <w:b/>
        </w:rPr>
        <w:t xml:space="preserve">Automotive Engineer</w:t>
      </w:r>
      <w:r>
        <w:t xml:space="preserve"> </w:t>
      </w:r>
      <w:r>
        <w:t xml:space="preserve">committed to innovating solutions tailored for Algeria's unique challenges and aspirations. My journey has been guided by a profound understanding that the future of transportation in</w:t>
      </w:r>
      <w:r>
        <w:t xml:space="preserve"> </w:t>
      </w:r>
      <w:r>
        <w:rPr>
          <w:bCs/>
          <w:b/>
        </w:rPr>
        <w:t xml:space="preserve">Algeria Algiers</w:t>
      </w:r>
      <w:r>
        <w:t xml:space="preserve">, the nation's dynamic capital and economic heart, demands engineers who possess both global technical acumen and an intimate grasp of local context. This</w:t>
      </w:r>
      <w:r>
        <w:t xml:space="preserve"> </w:t>
      </w:r>
      <w:r>
        <w:rPr>
          <w:bCs/>
          <w:b/>
        </w:rPr>
        <w:t xml:space="preserve">Personal Statement</w:t>
      </w:r>
      <w:r>
        <w:t xml:space="preserve"> </w:t>
      </w:r>
      <w:r>
        <w:t xml:space="preserve">outlines my academic foundation, practical experiences, and unwavering commitment to contributing meaningfully to Algeria’s automotive sector.</w:t>
      </w:r>
    </w:p>
    <w:p>
      <w:pPr>
        <w:pStyle w:val="BodyText"/>
      </w:pPr>
      <w:r>
        <w:t xml:space="preserve">I pursued my Bachelor's degree in Mechanical Engineering with a specialization in Automotive Systems at the University of Science and Technology Houari Boumediene (USTHB) in Algiers. This institution, deeply rooted in Algerian academia, provided me not just with theoretical knowledge but crucially, a perspective on engineering’s role within our national framework. Courses like Advanced Vehicle Dynamics, Internal Combustion Engine Optimization, and Materials Engineering for Transportation were taught with an emphasis on real-world applications relevant to Algeria’s climate (scorching summers exceeding 40°C), varied terrain from coastal plains to mountainous regions like the Tell Atlas, and the pressing need for fuel efficiency as our nation strives for energy diversification. My final-year thesis, "Optimizing Hybrid Powertrain Systems for Urban Congestion in Algiers," directly addressed a critical local challenge: reducing emissions and fuel consumption in a city where traffic congestion is estimated to cost the economy over 60 billion DZD annually. This project involved extensive simulation modeling considering Algerian driving patterns and fuel quality, culminating in design recommendations that could be integrated into locally assembled vehicles.</w:t>
      </w:r>
    </w:p>
    <w:p>
      <w:pPr>
        <w:pStyle w:val="BodyText"/>
      </w:pPr>
      <w:r>
        <w:t xml:space="preserve">My commitment extended beyond academia through practical engagement. I completed a six-month internship at a leading automotive service center in Algiers’ Bab El Oued district, gaining hands-on experience with vehicle diagnostics, maintenance of both conventional and emerging electric vehicle (EV) components. Witnessing firsthand the strain on existing infrastructure and the growing consumer interest in EVs – spurred by Algeria’s National Automotive Strategy 2030 targeting local production – solidified my resolve to focus on sustainable mobility solutions. I collaborated with technicians to develop a streamlined service protocol for diagnosing common issues in older fleet vehicles prevalent across Algiers, improving workshop efficiency by 15%. Furthermore, I volunteered with the "Mouvement des Jeunes Ingénieurs d'Algérie" (MJIA), organizing community workshops in nearby suburbs of Algiers on basic vehicle safety checks and fuel-efficient driving practices. This experience underscored the importance of engineering not just as technical problem-solving, but as a service to society – a principle central to my identity as an</w:t>
      </w:r>
      <w:r>
        <w:t xml:space="preserve"> </w:t>
      </w:r>
      <w:r>
        <w:rPr>
          <w:bCs/>
          <w:b/>
        </w:rPr>
        <w:t xml:space="preserve">Automotive Engineer</w:t>
      </w:r>
      <w:r>
        <w:t xml:space="preserve">.</w:t>
      </w:r>
    </w:p>
    <w:p>
      <w:pPr>
        <w:pStyle w:val="BodyText"/>
      </w:pPr>
      <w:r>
        <w:t xml:space="preserve">My skill set is deliberately cultivated to align with the strategic priorities outlined in Algeria's industrial development plans. I possess strong proficiency in industry-standard CAD software (SolidWorks, CATIA) for vehicle component design and simulation tools (ANSYS, MATLAB/Simulink) crucial for analyzing thermal management systems under Algerian conditions. I am adept at project management methodologies and fluent in English, essential for accessing global technical literature and collaborating with international partners supporting Algeria's automotive growth. Crucially, I understand the specific market demands: the need for robust vehicles capable of handling Algerian road conditions (including unpaved routes common in peri-urban areas), cost-effective solutions accessible to a broad population, and seamless integration with emerging national initiatives like the development of charging infrastructure for EVs in Algiers city center. My research on lightweight materials for automotive applications considered local sourcing opportunities within Algeria's manufacturing ecosystem, aiming to reduce dependency on imports.</w:t>
      </w:r>
    </w:p>
    <w:p>
      <w:pPr>
        <w:pStyle w:val="BodyText"/>
      </w:pPr>
      <w:r>
        <w:t xml:space="preserve">My ultimate aspiration is not merely to be an</w:t>
      </w:r>
      <w:r>
        <w:t xml:space="preserve"> </w:t>
      </w:r>
      <w:r>
        <w:rPr>
          <w:bCs/>
          <w:b/>
        </w:rPr>
        <w:t xml:space="preserve">Automotive Engineer</w:t>
      </w:r>
      <w:r>
        <w:t xml:space="preserve">, but to become a catalyst for positive transformation within the Algerian automotive industry based in Algiers. I envision contributing directly to projects like the expansion of local assembly plants near Algiers, developing vehicles specifically engineered for the Algerian market – perhaps focusing on efficient city buses or durable pickup trucks suited for rural connectivity – thereby supporting job creation and technological advancement within</w:t>
      </w:r>
      <w:r>
        <w:t xml:space="preserve"> </w:t>
      </w:r>
      <w:r>
        <w:rPr>
          <w:bCs/>
          <w:b/>
        </w:rPr>
        <w:t xml:space="preserve">Algeria Algiers</w:t>
      </w:r>
      <w:r>
        <w:t xml:space="preserve">. I am keenly aware that Algeria's path towards a more sustainable, self-reliant automotive sector requires engineers who understand the cultural nuances, economic realities, and environmental considerations specific to our nation. I bring not only technical competence but also a deep-seated passion for improving mobility for Algerians in their daily lives – whether commuting through the bustling streets of Algiers or connecting remote communities.</w:t>
      </w:r>
    </w:p>
    <w:p>
      <w:pPr>
        <w:pStyle w:val="BodyText"/>
      </w:pPr>
      <w:r>
        <w:t xml:space="preserve">Algeria's strategic vision for its automotive industry, centered on reducing import dependency and fostering local expertise, resonates powerfully with my professional ethos. I am not seeking a generic engineering role; I seek to apply my skills where they can make the most tangible impact: in the heart of Algeria's innovation and industry –</w:t>
      </w:r>
      <w:r>
        <w:t xml:space="preserve"> </w:t>
      </w:r>
      <w:r>
        <w:rPr>
          <w:bCs/>
          <w:b/>
        </w:rPr>
        <w:t xml:space="preserve">Algiers</w:t>
      </w:r>
      <w:r>
        <w:t xml:space="preserve">. The challenges are significant – from infrastructure limitations to the need for skilled local talent – but these are precisely the challenges that ignite my problem-solving spirit. I am eager to learn from experienced professionals within Algerian automotive institutions, contribute fresh perspectives honed through modern engineering education, and work collaboratively towards a future where Algeria's roads are not just traversed efficiently, but powered by solutions designed *for* Algeria.</w:t>
      </w:r>
    </w:p>
    <w:p>
      <w:pPr>
        <w:pStyle w:val="BodyText"/>
      </w:pPr>
      <w:r>
        <w:t xml:space="preserve">This</w:t>
      </w:r>
      <w:r>
        <w:t xml:space="preserve"> </w:t>
      </w:r>
      <w:r>
        <w:rPr>
          <w:bCs/>
          <w:b/>
        </w:rPr>
        <w:t xml:space="preserve">Personal Statement</w:t>
      </w:r>
      <w:r>
        <w:t xml:space="preserve"> </w:t>
      </w:r>
      <w:r>
        <w:t xml:space="preserve">encapsulates my dedication. I am ready to bring my technical skills, practical experience gained within the Algerian context, and unwavering commitment to national development directly to the forefront of automotive engineering in Algiers. I am confident that my background aligns precisely with Algeria's needs for an engineer who understands both the global principles of automotive technology and the specific pulse of our capital city and nation. I eagerly anticipate the opportunity to contribute meaningfully to building a more advanced, sustainable, and accessible future for mobility in</w:t>
      </w:r>
      <w:r>
        <w:t xml:space="preserve"> </w:t>
      </w:r>
      <w:r>
        <w:rPr>
          <w:bCs/>
          <w:b/>
        </w:rPr>
        <w:t xml:space="preserve">Algeria Algiers</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 for Algeria Algiers</dc:title>
  <dc:creator/>
  <dc:language>en</dc:language>
  <cp:keywords/>
  <dcterms:created xsi:type="dcterms:W3CDTF">2025-12-08T14:29:54Z</dcterms:created>
  <dcterms:modified xsi:type="dcterms:W3CDTF">2025-12-08T14:29:54Z</dcterms:modified>
</cp:coreProperties>
</file>

<file path=docProps/custom.xml><?xml version="1.0" encoding="utf-8"?>
<Properties xmlns="http://schemas.openxmlformats.org/officeDocument/2006/custom-properties" xmlns:vt="http://schemas.openxmlformats.org/officeDocument/2006/docPropsVTypes"/>
</file>